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ksym Pozhydaiev</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ksym</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ozhydaiev</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25 Pheasant Ridge Drive, Lake Zurich, IL, USA Lake Zurich, IL, USA 6004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pogidaevmo@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75905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avyd</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2/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